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569" w:rsidRPr="001B1DBC" w:rsidRDefault="00ED1569"/>
    <w:p w:rsidR="00EB18B0" w:rsidRPr="001B1DBC" w:rsidRDefault="00EB18B0"/>
    <w:tbl>
      <w:tblPr>
        <w:tblStyle w:val="TabloKlavuzu"/>
        <w:tblpPr w:leftFromText="141" w:rightFromText="141" w:vertAnchor="page" w:horzAnchor="margin" w:tblpY="2536"/>
        <w:tblW w:w="9918" w:type="dxa"/>
        <w:tblLook w:val="04A0" w:firstRow="1" w:lastRow="0" w:firstColumn="1" w:lastColumn="0" w:noHBand="0" w:noVBand="1"/>
      </w:tblPr>
      <w:tblGrid>
        <w:gridCol w:w="2049"/>
        <w:gridCol w:w="1677"/>
        <w:gridCol w:w="1509"/>
        <w:gridCol w:w="1509"/>
        <w:gridCol w:w="3174"/>
      </w:tblGrid>
      <w:tr w:rsidR="001B1DBC" w:rsidRPr="001B1DBC" w:rsidTr="00E703D0">
        <w:tc>
          <w:tcPr>
            <w:tcW w:w="9918" w:type="dxa"/>
            <w:gridSpan w:val="5"/>
          </w:tcPr>
          <w:p w:rsidR="004D1115" w:rsidRPr="001B1DBC" w:rsidRDefault="004D1115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1B1DBC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1B1DBC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1B1DBC" w:rsidRDefault="00784B91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1C72C9" w:rsidRPr="001B1DBC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İş Sağlığı ve Güvenliği Bölümü 2. Sınıf Ara</w:t>
            </w:r>
            <w:r w:rsidR="005D1611" w:rsidRPr="001B1DBC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1B1DBC" w:rsidRPr="001B1DBC" w:rsidTr="00E703D0">
        <w:tc>
          <w:tcPr>
            <w:tcW w:w="2049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9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9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3174" w:type="dxa"/>
          </w:tcPr>
          <w:p w:rsidR="001C72C9" w:rsidRPr="001B1DBC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1B1DBC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1B1DBC" w:rsidRPr="001B1DBC" w:rsidTr="00E703D0">
        <w:tc>
          <w:tcPr>
            <w:tcW w:w="2049" w:type="dxa"/>
            <w:vAlign w:val="center"/>
          </w:tcPr>
          <w:p w:rsidR="001C72C9" w:rsidRPr="00400C0C" w:rsidRDefault="001C72C9" w:rsidP="001C72C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0C0C">
              <w:rPr>
                <w:rFonts w:ascii="Calibri" w:hAnsi="Calibri"/>
                <w:sz w:val="24"/>
                <w:szCs w:val="24"/>
              </w:rPr>
              <w:t>İş Hukuku</w:t>
            </w:r>
          </w:p>
        </w:tc>
        <w:tc>
          <w:tcPr>
            <w:tcW w:w="1677" w:type="dxa"/>
            <w:vAlign w:val="center"/>
          </w:tcPr>
          <w:p w:rsidR="001C72C9" w:rsidRPr="00400C0C" w:rsidRDefault="00A72B1E" w:rsidP="001C72C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0C0C">
              <w:rPr>
                <w:rFonts w:ascii="Calibri" w:hAnsi="Calibri"/>
                <w:sz w:val="24"/>
                <w:szCs w:val="24"/>
              </w:rPr>
              <w:t>11</w:t>
            </w:r>
            <w:r w:rsidR="008044FB" w:rsidRPr="00400C0C">
              <w:rPr>
                <w:rFonts w:ascii="Calibri" w:hAnsi="Calibri"/>
                <w:sz w:val="24"/>
                <w:szCs w:val="24"/>
              </w:rPr>
              <w:t>.11.2019</w:t>
            </w:r>
          </w:p>
        </w:tc>
        <w:tc>
          <w:tcPr>
            <w:tcW w:w="1509" w:type="dxa"/>
            <w:vAlign w:val="center"/>
          </w:tcPr>
          <w:p w:rsidR="001C72C9" w:rsidRPr="00400C0C" w:rsidRDefault="00EF3C2E" w:rsidP="001C72C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0C0C">
              <w:rPr>
                <w:rFonts w:ascii="Calibri" w:hAnsi="Calibri"/>
                <w:sz w:val="24"/>
                <w:szCs w:val="24"/>
              </w:rPr>
              <w:t>14.</w:t>
            </w:r>
            <w:r w:rsidR="00A72B1E" w:rsidRPr="00400C0C">
              <w:rPr>
                <w:rFonts w:ascii="Calibri" w:hAnsi="Calibri"/>
                <w:sz w:val="24"/>
                <w:szCs w:val="24"/>
              </w:rPr>
              <w:t>00</w:t>
            </w:r>
          </w:p>
        </w:tc>
        <w:tc>
          <w:tcPr>
            <w:tcW w:w="1509" w:type="dxa"/>
            <w:vAlign w:val="center"/>
          </w:tcPr>
          <w:p w:rsidR="001C72C9" w:rsidRPr="00400C0C" w:rsidRDefault="00377A8D" w:rsidP="001C72C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0C0C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E96A04" w:rsidRPr="00400C0C" w:rsidRDefault="009033D6" w:rsidP="00A05F7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0C0C">
              <w:rPr>
                <w:rFonts w:ascii="Calibri" w:hAnsi="Calibri"/>
                <w:sz w:val="24"/>
                <w:szCs w:val="24"/>
              </w:rPr>
              <w:t>Av. Ümran AYDIN,</w:t>
            </w:r>
            <w:r w:rsidR="00E96A04" w:rsidRPr="00400C0C">
              <w:rPr>
                <w:rFonts w:ascii="Calibri" w:hAnsi="Calibri"/>
                <w:sz w:val="24"/>
                <w:szCs w:val="24"/>
              </w:rPr>
              <w:t xml:space="preserve"> </w:t>
            </w:r>
          </w:p>
          <w:p w:rsidR="001C72C9" w:rsidRPr="00400C0C" w:rsidRDefault="00E96A04" w:rsidP="00A05F71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400C0C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400C0C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400C0C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5B697C" w:rsidRPr="001B1DBC" w:rsidTr="00E703D0">
        <w:tc>
          <w:tcPr>
            <w:tcW w:w="2049" w:type="dxa"/>
            <w:vAlign w:val="center"/>
          </w:tcPr>
          <w:p w:rsidR="005B697C" w:rsidRPr="00846D70" w:rsidRDefault="005B697C" w:rsidP="005B69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46D70">
              <w:rPr>
                <w:rFonts w:ascii="Calibri" w:hAnsi="Calibri"/>
                <w:sz w:val="24"/>
                <w:szCs w:val="24"/>
              </w:rPr>
              <w:t>Acil Yardım ve Afet Yönetimi I</w:t>
            </w:r>
          </w:p>
        </w:tc>
        <w:tc>
          <w:tcPr>
            <w:tcW w:w="1677" w:type="dxa"/>
            <w:vAlign w:val="center"/>
          </w:tcPr>
          <w:p w:rsidR="005B697C" w:rsidRPr="00846D70" w:rsidRDefault="005B697C" w:rsidP="005B69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46D70">
              <w:rPr>
                <w:rFonts w:ascii="Calibri" w:hAnsi="Calibri"/>
                <w:sz w:val="24"/>
                <w:szCs w:val="24"/>
              </w:rPr>
              <w:t>12.11.2019</w:t>
            </w:r>
          </w:p>
        </w:tc>
        <w:tc>
          <w:tcPr>
            <w:tcW w:w="1509" w:type="dxa"/>
            <w:vAlign w:val="center"/>
          </w:tcPr>
          <w:p w:rsidR="005B697C" w:rsidRPr="00846D70" w:rsidRDefault="00DF2C3B" w:rsidP="005B69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46D70">
              <w:rPr>
                <w:rFonts w:ascii="Calibri" w:hAnsi="Calibri"/>
                <w:sz w:val="24"/>
                <w:szCs w:val="24"/>
              </w:rPr>
              <w:t>13</w:t>
            </w:r>
            <w:r w:rsidR="005B697C" w:rsidRPr="00846D70">
              <w:rPr>
                <w:rFonts w:ascii="Calibri" w:hAnsi="Calibri"/>
                <w:sz w:val="24"/>
                <w:szCs w:val="24"/>
              </w:rPr>
              <w:t>.00</w:t>
            </w:r>
          </w:p>
        </w:tc>
        <w:tc>
          <w:tcPr>
            <w:tcW w:w="1509" w:type="dxa"/>
            <w:vAlign w:val="center"/>
          </w:tcPr>
          <w:p w:rsidR="005B697C" w:rsidRPr="00846D70" w:rsidRDefault="005B697C" w:rsidP="005B69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46D70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8F3059" w:rsidRPr="00846D70" w:rsidRDefault="005B697C" w:rsidP="005B69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46D7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846D7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846D70">
              <w:rPr>
                <w:rFonts w:ascii="Calibri" w:hAnsi="Calibri"/>
                <w:sz w:val="24"/>
                <w:szCs w:val="24"/>
              </w:rPr>
              <w:t xml:space="preserve">. Üyesi Özkan ATEŞ, </w:t>
            </w:r>
            <w:r w:rsidR="008F3059" w:rsidRPr="00846D70">
              <w:rPr>
                <w:rFonts w:ascii="Calibri" w:hAnsi="Calibri"/>
                <w:sz w:val="24"/>
                <w:szCs w:val="24"/>
              </w:rPr>
              <w:t xml:space="preserve"> </w:t>
            </w:r>
          </w:p>
          <w:p w:rsidR="005B697C" w:rsidRPr="00846D70" w:rsidRDefault="008F3059" w:rsidP="005B697C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46D7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846D7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846D70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EF3C2E" w:rsidRPr="001B1DBC" w:rsidTr="00E703D0">
        <w:tc>
          <w:tcPr>
            <w:tcW w:w="2049" w:type="dxa"/>
            <w:vAlign w:val="center"/>
          </w:tcPr>
          <w:p w:rsidR="00EF3C2E" w:rsidRPr="008E7810" w:rsidRDefault="00EF3C2E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Çevre Sağlığı ve Güvenliği</w:t>
            </w:r>
          </w:p>
        </w:tc>
        <w:tc>
          <w:tcPr>
            <w:tcW w:w="1677" w:type="dxa"/>
            <w:vAlign w:val="center"/>
          </w:tcPr>
          <w:p w:rsidR="00EF3C2E" w:rsidRPr="008E7810" w:rsidRDefault="005624BB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13</w:t>
            </w:r>
            <w:r w:rsidR="00EF3C2E" w:rsidRPr="008E7810">
              <w:rPr>
                <w:rFonts w:ascii="Calibri" w:hAnsi="Calibri"/>
                <w:sz w:val="24"/>
                <w:szCs w:val="24"/>
              </w:rPr>
              <w:t>.11.2019</w:t>
            </w:r>
          </w:p>
        </w:tc>
        <w:tc>
          <w:tcPr>
            <w:tcW w:w="1509" w:type="dxa"/>
            <w:vAlign w:val="center"/>
          </w:tcPr>
          <w:p w:rsidR="00EF3C2E" w:rsidRPr="008E7810" w:rsidRDefault="005624BB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10.00</w:t>
            </w:r>
          </w:p>
        </w:tc>
        <w:tc>
          <w:tcPr>
            <w:tcW w:w="1509" w:type="dxa"/>
            <w:vAlign w:val="center"/>
          </w:tcPr>
          <w:p w:rsidR="00EF3C2E" w:rsidRPr="008E7810" w:rsidRDefault="00EF3C2E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A-201</w:t>
            </w:r>
            <w:bookmarkStart w:id="0" w:name="_GoBack"/>
            <w:r w:rsidRPr="00A01440">
              <w:rPr>
                <w:rFonts w:ascii="Calibri" w:hAnsi="Calibri"/>
                <w:sz w:val="24"/>
                <w:szCs w:val="24"/>
              </w:rPr>
              <w:t xml:space="preserve">, </w:t>
            </w:r>
            <w:r w:rsidR="00546429" w:rsidRPr="00A01440">
              <w:rPr>
                <w:rFonts w:ascii="Calibri" w:hAnsi="Calibri"/>
                <w:sz w:val="24"/>
                <w:szCs w:val="24"/>
              </w:rPr>
              <w:t>B-103</w:t>
            </w:r>
            <w:bookmarkEnd w:id="0"/>
          </w:p>
        </w:tc>
        <w:tc>
          <w:tcPr>
            <w:tcW w:w="3174" w:type="dxa"/>
            <w:vAlign w:val="center"/>
          </w:tcPr>
          <w:p w:rsidR="00E703D0" w:rsidRPr="008E7810" w:rsidRDefault="00EF3C2E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8E781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8E7810">
              <w:rPr>
                <w:rFonts w:ascii="Calibri" w:hAnsi="Calibri"/>
                <w:sz w:val="24"/>
                <w:szCs w:val="24"/>
              </w:rPr>
              <w:t xml:space="preserve">. Üyesi Mustafa YILDIZ, </w:t>
            </w:r>
          </w:p>
          <w:p w:rsidR="00EF3C2E" w:rsidRPr="008E7810" w:rsidRDefault="00E703D0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8E781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8E7810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EF3C2E" w:rsidRPr="001B1DBC" w:rsidTr="00E703D0">
        <w:tc>
          <w:tcPr>
            <w:tcW w:w="2049" w:type="dxa"/>
            <w:vAlign w:val="center"/>
          </w:tcPr>
          <w:p w:rsidR="00EF3C2E" w:rsidRPr="008E7810" w:rsidRDefault="00EF3C2E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İş Kazaları ve Meslek Hastalıkları</w:t>
            </w:r>
          </w:p>
        </w:tc>
        <w:tc>
          <w:tcPr>
            <w:tcW w:w="1677" w:type="dxa"/>
            <w:vAlign w:val="center"/>
          </w:tcPr>
          <w:p w:rsidR="00EF3C2E" w:rsidRPr="008E7810" w:rsidRDefault="005624BB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13</w:t>
            </w:r>
            <w:r w:rsidR="00EF3C2E" w:rsidRPr="008E7810">
              <w:rPr>
                <w:rFonts w:ascii="Calibri" w:hAnsi="Calibri"/>
                <w:sz w:val="24"/>
                <w:szCs w:val="24"/>
              </w:rPr>
              <w:t>.11.2019</w:t>
            </w:r>
          </w:p>
        </w:tc>
        <w:tc>
          <w:tcPr>
            <w:tcW w:w="1509" w:type="dxa"/>
            <w:vAlign w:val="center"/>
          </w:tcPr>
          <w:p w:rsidR="00EF3C2E" w:rsidRPr="008E7810" w:rsidRDefault="005624BB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14.00</w:t>
            </w:r>
          </w:p>
        </w:tc>
        <w:tc>
          <w:tcPr>
            <w:tcW w:w="1509" w:type="dxa"/>
            <w:vAlign w:val="center"/>
          </w:tcPr>
          <w:p w:rsidR="00EF3C2E" w:rsidRPr="008E7810" w:rsidRDefault="00EF3C2E" w:rsidP="00EF3C2E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E703D0" w:rsidRPr="008E7810" w:rsidRDefault="00E703D0" w:rsidP="00E703D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8E781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8E7810">
              <w:rPr>
                <w:rFonts w:ascii="Calibri" w:hAnsi="Calibri"/>
                <w:sz w:val="24"/>
                <w:szCs w:val="24"/>
              </w:rPr>
              <w:t xml:space="preserve">. Üyesi Mustafa YILDIZ, </w:t>
            </w:r>
          </w:p>
          <w:p w:rsidR="00EF3C2E" w:rsidRPr="008E7810" w:rsidRDefault="00E703D0" w:rsidP="00E703D0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8E781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8E7810">
              <w:rPr>
                <w:rFonts w:ascii="Calibri" w:hAnsi="Calibri"/>
                <w:sz w:val="24"/>
                <w:szCs w:val="24"/>
              </w:rPr>
              <w:t>. Üyesi Sertaç Serkan DOĞRU</w:t>
            </w:r>
          </w:p>
        </w:tc>
      </w:tr>
      <w:tr w:rsidR="00ED4839" w:rsidRPr="001B1DBC" w:rsidTr="00E703D0">
        <w:tc>
          <w:tcPr>
            <w:tcW w:w="2049" w:type="dxa"/>
            <w:vAlign w:val="center"/>
          </w:tcPr>
          <w:p w:rsidR="00ED4839" w:rsidRPr="008E7810" w:rsidRDefault="00ED4839" w:rsidP="00ED483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Kişisel Koruyucu Donanımlar</w:t>
            </w:r>
          </w:p>
        </w:tc>
        <w:tc>
          <w:tcPr>
            <w:tcW w:w="1677" w:type="dxa"/>
            <w:vAlign w:val="center"/>
          </w:tcPr>
          <w:p w:rsidR="00ED4839" w:rsidRPr="008E7810" w:rsidRDefault="00ED4839" w:rsidP="00ED483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14.11.2019</w:t>
            </w:r>
          </w:p>
        </w:tc>
        <w:tc>
          <w:tcPr>
            <w:tcW w:w="1509" w:type="dxa"/>
            <w:vAlign w:val="center"/>
          </w:tcPr>
          <w:p w:rsidR="00ED4839" w:rsidRPr="008E7810" w:rsidRDefault="00ED4839" w:rsidP="00ED483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14.00</w:t>
            </w:r>
          </w:p>
        </w:tc>
        <w:tc>
          <w:tcPr>
            <w:tcW w:w="1509" w:type="dxa"/>
            <w:vAlign w:val="center"/>
          </w:tcPr>
          <w:p w:rsidR="00ED4839" w:rsidRPr="008E7810" w:rsidRDefault="00ED4839" w:rsidP="00ED483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ED4839" w:rsidRPr="008E7810" w:rsidRDefault="00ED4839" w:rsidP="00ED4839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8E7810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8E781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8E7810">
              <w:rPr>
                <w:rFonts w:ascii="Calibri" w:hAnsi="Calibri"/>
                <w:sz w:val="24"/>
                <w:szCs w:val="24"/>
              </w:rPr>
              <w:t xml:space="preserve">. Üyesi </w:t>
            </w:r>
            <w:proofErr w:type="gramStart"/>
            <w:r w:rsidRPr="008E7810">
              <w:rPr>
                <w:rFonts w:ascii="Calibri" w:hAnsi="Calibri"/>
                <w:sz w:val="24"/>
                <w:szCs w:val="24"/>
              </w:rPr>
              <w:t>Adem</w:t>
            </w:r>
            <w:proofErr w:type="gramEnd"/>
            <w:r w:rsidRPr="008E7810">
              <w:rPr>
                <w:rFonts w:ascii="Calibri" w:hAnsi="Calibri"/>
                <w:sz w:val="24"/>
                <w:szCs w:val="24"/>
              </w:rPr>
              <w:t xml:space="preserve"> ÖCAL,  Dr. </w:t>
            </w:r>
            <w:proofErr w:type="spellStart"/>
            <w:r w:rsidRPr="008E7810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8E7810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23469B" w:rsidRPr="001B1DBC" w:rsidTr="00E703D0">
        <w:tc>
          <w:tcPr>
            <w:tcW w:w="2049" w:type="dxa"/>
            <w:vAlign w:val="center"/>
          </w:tcPr>
          <w:p w:rsidR="0023469B" w:rsidRPr="00E977FF" w:rsidRDefault="0023469B" w:rsidP="0023469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977FF">
              <w:rPr>
                <w:rFonts w:ascii="Calibri" w:hAnsi="Calibri"/>
                <w:sz w:val="24"/>
                <w:szCs w:val="24"/>
              </w:rPr>
              <w:t>Genel İşletme</w:t>
            </w:r>
          </w:p>
        </w:tc>
        <w:tc>
          <w:tcPr>
            <w:tcW w:w="1677" w:type="dxa"/>
            <w:vAlign w:val="center"/>
          </w:tcPr>
          <w:p w:rsidR="0023469B" w:rsidRPr="00E977FF" w:rsidRDefault="0023469B" w:rsidP="0023469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977FF">
              <w:rPr>
                <w:rFonts w:ascii="Calibri" w:hAnsi="Calibri"/>
                <w:sz w:val="24"/>
                <w:szCs w:val="24"/>
              </w:rPr>
              <w:t>15.11.2019</w:t>
            </w:r>
          </w:p>
        </w:tc>
        <w:tc>
          <w:tcPr>
            <w:tcW w:w="1509" w:type="dxa"/>
            <w:vAlign w:val="center"/>
          </w:tcPr>
          <w:p w:rsidR="0023469B" w:rsidRPr="00E977FF" w:rsidRDefault="0074696A" w:rsidP="0023469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977FF">
              <w:rPr>
                <w:rFonts w:ascii="Calibri" w:hAnsi="Calibri"/>
                <w:sz w:val="24"/>
                <w:szCs w:val="24"/>
              </w:rPr>
              <w:t>14.00</w:t>
            </w:r>
          </w:p>
        </w:tc>
        <w:tc>
          <w:tcPr>
            <w:tcW w:w="1509" w:type="dxa"/>
            <w:vAlign w:val="center"/>
          </w:tcPr>
          <w:p w:rsidR="0023469B" w:rsidRPr="00E977FF" w:rsidRDefault="0023469B" w:rsidP="0023469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977FF">
              <w:rPr>
                <w:rFonts w:ascii="Calibri" w:hAnsi="Calibri"/>
                <w:sz w:val="24"/>
                <w:szCs w:val="24"/>
              </w:rPr>
              <w:t>A-201, B-106</w:t>
            </w:r>
          </w:p>
        </w:tc>
        <w:tc>
          <w:tcPr>
            <w:tcW w:w="3174" w:type="dxa"/>
            <w:vAlign w:val="center"/>
          </w:tcPr>
          <w:p w:rsidR="006203B9" w:rsidRDefault="0023469B" w:rsidP="0023469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977FF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E977FF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977FF">
              <w:rPr>
                <w:rFonts w:ascii="Calibri" w:hAnsi="Calibri"/>
                <w:sz w:val="24"/>
                <w:szCs w:val="24"/>
              </w:rPr>
              <w:t xml:space="preserve">. Üyesi Can KÖSE, </w:t>
            </w:r>
          </w:p>
          <w:p w:rsidR="0023469B" w:rsidRPr="00E977FF" w:rsidRDefault="0074696A" w:rsidP="0023469B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E977FF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E977FF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E977FF">
              <w:rPr>
                <w:rFonts w:ascii="Calibri" w:hAnsi="Calibri"/>
                <w:sz w:val="24"/>
                <w:szCs w:val="24"/>
              </w:rPr>
              <w:t>. Üyesi Doğukan TAŞER</w:t>
            </w:r>
          </w:p>
        </w:tc>
      </w:tr>
    </w:tbl>
    <w:p w:rsidR="00971B39" w:rsidRPr="001B1DBC" w:rsidRDefault="00971B39"/>
    <w:p w:rsidR="00971B39" w:rsidRPr="001B1DBC" w:rsidRDefault="00971B39"/>
    <w:p w:rsidR="000E3911" w:rsidRPr="001B1DBC" w:rsidRDefault="000E3911">
      <w:pPr>
        <w:rPr>
          <w:sz w:val="24"/>
          <w:szCs w:val="24"/>
        </w:rPr>
      </w:pPr>
    </w:p>
    <w:p w:rsidR="00F37FF4" w:rsidRPr="001B1DBC" w:rsidRDefault="00754AB6" w:rsidP="008B0955">
      <w:pPr>
        <w:jc w:val="center"/>
        <w:rPr>
          <w:sz w:val="24"/>
          <w:szCs w:val="24"/>
        </w:rPr>
      </w:pPr>
      <w:r w:rsidRPr="001B1DBC">
        <w:rPr>
          <w:sz w:val="24"/>
          <w:szCs w:val="24"/>
        </w:rPr>
        <w:t xml:space="preserve">                                               </w:t>
      </w:r>
      <w:r w:rsidR="008B0955" w:rsidRPr="001B1DBC">
        <w:rPr>
          <w:sz w:val="24"/>
          <w:szCs w:val="24"/>
        </w:rPr>
        <w:t xml:space="preserve">                            </w:t>
      </w:r>
    </w:p>
    <w:p w:rsidR="000D47F6" w:rsidRPr="001B1DBC" w:rsidRDefault="00754AB6" w:rsidP="00F37FF4">
      <w:pPr>
        <w:jc w:val="right"/>
        <w:rPr>
          <w:sz w:val="24"/>
          <w:szCs w:val="24"/>
        </w:rPr>
      </w:pPr>
      <w:r w:rsidRPr="001B1DBC">
        <w:rPr>
          <w:sz w:val="24"/>
          <w:szCs w:val="24"/>
        </w:rPr>
        <w:t xml:space="preserve"> İş Sağlığı ve Güvenliği Bölüm Başkanlığı</w:t>
      </w:r>
    </w:p>
    <w:p w:rsidR="00202DB4" w:rsidRPr="001B1DBC" w:rsidRDefault="00202DB4"/>
    <w:sectPr w:rsidR="00202DB4" w:rsidRPr="001B1D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wMDM1NDE3NzNQ0lEKTi0uzszPAykwrwUAd73RECwAAAA="/>
  </w:docVars>
  <w:rsids>
    <w:rsidRoot w:val="00A01BF3"/>
    <w:rsid w:val="00015ECF"/>
    <w:rsid w:val="0003706E"/>
    <w:rsid w:val="00040D5D"/>
    <w:rsid w:val="00050E1B"/>
    <w:rsid w:val="000628B6"/>
    <w:rsid w:val="00063106"/>
    <w:rsid w:val="000725D4"/>
    <w:rsid w:val="00085313"/>
    <w:rsid w:val="000876A6"/>
    <w:rsid w:val="00090E06"/>
    <w:rsid w:val="000A23FC"/>
    <w:rsid w:val="000B0382"/>
    <w:rsid w:val="000C5FD5"/>
    <w:rsid w:val="000C61EF"/>
    <w:rsid w:val="000D47F6"/>
    <w:rsid w:val="000E3911"/>
    <w:rsid w:val="00103241"/>
    <w:rsid w:val="00117447"/>
    <w:rsid w:val="001320D0"/>
    <w:rsid w:val="00132CF0"/>
    <w:rsid w:val="00137342"/>
    <w:rsid w:val="00152D9E"/>
    <w:rsid w:val="00155AB5"/>
    <w:rsid w:val="001901BD"/>
    <w:rsid w:val="00197AB2"/>
    <w:rsid w:val="001B1DBC"/>
    <w:rsid w:val="001C0B44"/>
    <w:rsid w:val="001C72C9"/>
    <w:rsid w:val="001D16AB"/>
    <w:rsid w:val="001D303C"/>
    <w:rsid w:val="001F000E"/>
    <w:rsid w:val="001F4A12"/>
    <w:rsid w:val="00202525"/>
    <w:rsid w:val="00202DB4"/>
    <w:rsid w:val="00204C5A"/>
    <w:rsid w:val="0020707E"/>
    <w:rsid w:val="0023469B"/>
    <w:rsid w:val="00251EA8"/>
    <w:rsid w:val="00272695"/>
    <w:rsid w:val="00294861"/>
    <w:rsid w:val="002B3666"/>
    <w:rsid w:val="002C6583"/>
    <w:rsid w:val="002D1ED6"/>
    <w:rsid w:val="002D4CAD"/>
    <w:rsid w:val="002E5AC8"/>
    <w:rsid w:val="002E728C"/>
    <w:rsid w:val="002F5DE5"/>
    <w:rsid w:val="00306F37"/>
    <w:rsid w:val="00311FD1"/>
    <w:rsid w:val="00331248"/>
    <w:rsid w:val="003369DE"/>
    <w:rsid w:val="003419DF"/>
    <w:rsid w:val="00344B22"/>
    <w:rsid w:val="003461E8"/>
    <w:rsid w:val="00361BC8"/>
    <w:rsid w:val="00361F2F"/>
    <w:rsid w:val="003673A4"/>
    <w:rsid w:val="00377A8D"/>
    <w:rsid w:val="00387DDB"/>
    <w:rsid w:val="003C67CD"/>
    <w:rsid w:val="003E256E"/>
    <w:rsid w:val="003F39A3"/>
    <w:rsid w:val="003F6687"/>
    <w:rsid w:val="00400C0C"/>
    <w:rsid w:val="00404CA7"/>
    <w:rsid w:val="00407386"/>
    <w:rsid w:val="00415119"/>
    <w:rsid w:val="00432E04"/>
    <w:rsid w:val="004440EF"/>
    <w:rsid w:val="00457D6A"/>
    <w:rsid w:val="00474682"/>
    <w:rsid w:val="00487B94"/>
    <w:rsid w:val="004B2858"/>
    <w:rsid w:val="004C1E51"/>
    <w:rsid w:val="004D1115"/>
    <w:rsid w:val="004E7386"/>
    <w:rsid w:val="004F7956"/>
    <w:rsid w:val="00546429"/>
    <w:rsid w:val="005523C8"/>
    <w:rsid w:val="005624BB"/>
    <w:rsid w:val="005672E6"/>
    <w:rsid w:val="00582AEE"/>
    <w:rsid w:val="00586382"/>
    <w:rsid w:val="00593C4F"/>
    <w:rsid w:val="005B034F"/>
    <w:rsid w:val="005B2F60"/>
    <w:rsid w:val="005B697C"/>
    <w:rsid w:val="005C4449"/>
    <w:rsid w:val="005D1611"/>
    <w:rsid w:val="005F57D1"/>
    <w:rsid w:val="00614F99"/>
    <w:rsid w:val="006203B9"/>
    <w:rsid w:val="0064731A"/>
    <w:rsid w:val="0065000F"/>
    <w:rsid w:val="0065083F"/>
    <w:rsid w:val="00670E26"/>
    <w:rsid w:val="00676461"/>
    <w:rsid w:val="00680CE9"/>
    <w:rsid w:val="006831C5"/>
    <w:rsid w:val="00683C0F"/>
    <w:rsid w:val="00696F54"/>
    <w:rsid w:val="006A0A69"/>
    <w:rsid w:val="006D72A0"/>
    <w:rsid w:val="006F4557"/>
    <w:rsid w:val="007302F7"/>
    <w:rsid w:val="00730833"/>
    <w:rsid w:val="00730F40"/>
    <w:rsid w:val="007344FF"/>
    <w:rsid w:val="00734E98"/>
    <w:rsid w:val="007424F4"/>
    <w:rsid w:val="0074696A"/>
    <w:rsid w:val="007543B3"/>
    <w:rsid w:val="00754AB6"/>
    <w:rsid w:val="00765AB8"/>
    <w:rsid w:val="00770C93"/>
    <w:rsid w:val="007820C0"/>
    <w:rsid w:val="00784B91"/>
    <w:rsid w:val="00793EC5"/>
    <w:rsid w:val="007A1FDA"/>
    <w:rsid w:val="007B5C31"/>
    <w:rsid w:val="007C34B2"/>
    <w:rsid w:val="007D3FB7"/>
    <w:rsid w:val="007F5339"/>
    <w:rsid w:val="008044FB"/>
    <w:rsid w:val="00830AD6"/>
    <w:rsid w:val="00842EAE"/>
    <w:rsid w:val="00846D70"/>
    <w:rsid w:val="0086365C"/>
    <w:rsid w:val="00883BDF"/>
    <w:rsid w:val="00884448"/>
    <w:rsid w:val="008A764E"/>
    <w:rsid w:val="008B0955"/>
    <w:rsid w:val="008B4DD1"/>
    <w:rsid w:val="008C651E"/>
    <w:rsid w:val="008D7241"/>
    <w:rsid w:val="008E32D8"/>
    <w:rsid w:val="008E7810"/>
    <w:rsid w:val="008E7CDB"/>
    <w:rsid w:val="008F3059"/>
    <w:rsid w:val="008F7ABA"/>
    <w:rsid w:val="009033D6"/>
    <w:rsid w:val="0091567C"/>
    <w:rsid w:val="00931418"/>
    <w:rsid w:val="0096230C"/>
    <w:rsid w:val="00964D4D"/>
    <w:rsid w:val="00971B39"/>
    <w:rsid w:val="009951ED"/>
    <w:rsid w:val="009979EF"/>
    <w:rsid w:val="009A4BA6"/>
    <w:rsid w:val="009B3213"/>
    <w:rsid w:val="009D521D"/>
    <w:rsid w:val="009E1365"/>
    <w:rsid w:val="009F2B1F"/>
    <w:rsid w:val="00A00EEE"/>
    <w:rsid w:val="00A01440"/>
    <w:rsid w:val="00A01BF3"/>
    <w:rsid w:val="00A0332A"/>
    <w:rsid w:val="00A05F71"/>
    <w:rsid w:val="00A20802"/>
    <w:rsid w:val="00A21073"/>
    <w:rsid w:val="00A32405"/>
    <w:rsid w:val="00A35E72"/>
    <w:rsid w:val="00A61819"/>
    <w:rsid w:val="00A63AEB"/>
    <w:rsid w:val="00A72B1E"/>
    <w:rsid w:val="00A80725"/>
    <w:rsid w:val="00A87F5B"/>
    <w:rsid w:val="00AB3C3A"/>
    <w:rsid w:val="00AC0963"/>
    <w:rsid w:val="00AD7C94"/>
    <w:rsid w:val="00B10229"/>
    <w:rsid w:val="00B14345"/>
    <w:rsid w:val="00B16AAD"/>
    <w:rsid w:val="00B37710"/>
    <w:rsid w:val="00B4251C"/>
    <w:rsid w:val="00B527D7"/>
    <w:rsid w:val="00B62580"/>
    <w:rsid w:val="00BB1816"/>
    <w:rsid w:val="00BB1EBE"/>
    <w:rsid w:val="00BB667E"/>
    <w:rsid w:val="00C21433"/>
    <w:rsid w:val="00C2391D"/>
    <w:rsid w:val="00C60166"/>
    <w:rsid w:val="00C65E9A"/>
    <w:rsid w:val="00C67BB2"/>
    <w:rsid w:val="00C748E0"/>
    <w:rsid w:val="00C80298"/>
    <w:rsid w:val="00CA20EA"/>
    <w:rsid w:val="00CB1C17"/>
    <w:rsid w:val="00CC400E"/>
    <w:rsid w:val="00CD2F8C"/>
    <w:rsid w:val="00CD636C"/>
    <w:rsid w:val="00CE09CE"/>
    <w:rsid w:val="00CE1FBC"/>
    <w:rsid w:val="00CE2556"/>
    <w:rsid w:val="00CF4C60"/>
    <w:rsid w:val="00D00C69"/>
    <w:rsid w:val="00D11449"/>
    <w:rsid w:val="00D13580"/>
    <w:rsid w:val="00D154E8"/>
    <w:rsid w:val="00D3466D"/>
    <w:rsid w:val="00D51591"/>
    <w:rsid w:val="00D651FC"/>
    <w:rsid w:val="00D845C7"/>
    <w:rsid w:val="00D90C96"/>
    <w:rsid w:val="00D938BB"/>
    <w:rsid w:val="00DB33B5"/>
    <w:rsid w:val="00DC2249"/>
    <w:rsid w:val="00DC62D7"/>
    <w:rsid w:val="00DE2244"/>
    <w:rsid w:val="00DF2C3B"/>
    <w:rsid w:val="00E06695"/>
    <w:rsid w:val="00E10F87"/>
    <w:rsid w:val="00E12F93"/>
    <w:rsid w:val="00E16621"/>
    <w:rsid w:val="00E16D65"/>
    <w:rsid w:val="00E5554A"/>
    <w:rsid w:val="00E703D0"/>
    <w:rsid w:val="00E84A13"/>
    <w:rsid w:val="00E96A04"/>
    <w:rsid w:val="00E977FF"/>
    <w:rsid w:val="00EB18B0"/>
    <w:rsid w:val="00EC251D"/>
    <w:rsid w:val="00ED0756"/>
    <w:rsid w:val="00ED1569"/>
    <w:rsid w:val="00ED4839"/>
    <w:rsid w:val="00EE709C"/>
    <w:rsid w:val="00EF3C2E"/>
    <w:rsid w:val="00F01113"/>
    <w:rsid w:val="00F03BD5"/>
    <w:rsid w:val="00F30735"/>
    <w:rsid w:val="00F343D3"/>
    <w:rsid w:val="00F376F9"/>
    <w:rsid w:val="00F37FF4"/>
    <w:rsid w:val="00F454BD"/>
    <w:rsid w:val="00F55283"/>
    <w:rsid w:val="00F95DE6"/>
    <w:rsid w:val="00F96374"/>
    <w:rsid w:val="00FA2B5E"/>
    <w:rsid w:val="00FB5D03"/>
    <w:rsid w:val="00FB71AF"/>
    <w:rsid w:val="00FC569A"/>
    <w:rsid w:val="00FD465D"/>
    <w:rsid w:val="00FD58AD"/>
    <w:rsid w:val="00FD6C9B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839A73-222B-4EA8-AC98-EA9BC427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127</cp:revision>
  <dcterms:created xsi:type="dcterms:W3CDTF">2018-10-26T08:58:00Z</dcterms:created>
  <dcterms:modified xsi:type="dcterms:W3CDTF">2019-11-04T14:52:00Z</dcterms:modified>
</cp:coreProperties>
</file>